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1D9DD9" w14:textId="597B4C02" w:rsidR="007B5B78" w:rsidRDefault="00BF1D95" w:rsidP="00BF1D95">
      <w:pPr>
        <w:jc w:val="center"/>
      </w:pPr>
      <w:r>
        <w:rPr>
          <w:b/>
          <w:bCs/>
          <w:sz w:val="40"/>
          <w:szCs w:val="40"/>
          <w:u w:val="single"/>
        </w:rPr>
        <w:t>IT Work</w:t>
      </w:r>
    </w:p>
    <w:p w14:paraId="6A1FC004" w14:textId="5F164ABE" w:rsidR="00BF1D95" w:rsidRDefault="00BF1D95" w:rsidP="00BF1D95">
      <w:pPr>
        <w:jc w:val="center"/>
      </w:pPr>
    </w:p>
    <w:p w14:paraId="753E4D70" w14:textId="0F75166C" w:rsidR="00BF1D95" w:rsidRDefault="00BF1D95" w:rsidP="00BF1D95">
      <w:r>
        <w:t>We have chosen to interview an IT professional. The IT professional we interviewed is named Bill and he is a classmate of Daniel’s in his Certificate IV of Cyber Security.</w:t>
      </w:r>
      <w:r w:rsidR="00E9406F">
        <w:br/>
        <w:t>We had asked Bill if it was ok to voice record the interview but he kindly declined.</w:t>
      </w:r>
    </w:p>
    <w:p w14:paraId="137FBC8D" w14:textId="3C3E1E71" w:rsidR="00BF1D95" w:rsidRDefault="00BF1D95" w:rsidP="00BF1D95">
      <w:r>
        <w:t>Transcript of the interview as follows:</w:t>
      </w:r>
    </w:p>
    <w:p w14:paraId="3622B6FC" w14:textId="39686884" w:rsidR="00BF1D95" w:rsidRDefault="00BF1D95" w:rsidP="00BF1D95">
      <w:r>
        <w:rPr>
          <w:i/>
          <w:iCs/>
        </w:rPr>
        <w:t>Team:</w:t>
      </w:r>
      <w:r>
        <w:t xml:space="preserve"> Thank you for taking the time to take the interview for our group assignment.</w:t>
      </w:r>
    </w:p>
    <w:p w14:paraId="757E672B" w14:textId="66B8AB15" w:rsidR="00BF1D95" w:rsidRDefault="00BF1D95" w:rsidP="00BF1D95">
      <w:r w:rsidRPr="008F6036">
        <w:rPr>
          <w:b/>
          <w:bCs/>
          <w:i/>
          <w:iCs/>
        </w:rPr>
        <w:t>Bill:</w:t>
      </w:r>
      <w:r w:rsidRPr="008F6036">
        <w:rPr>
          <w:b/>
          <w:bCs/>
        </w:rPr>
        <w:t xml:space="preserve"> </w:t>
      </w:r>
      <w:r>
        <w:t xml:space="preserve"> It is my pleasure.</w:t>
      </w:r>
    </w:p>
    <w:p w14:paraId="55883E3D" w14:textId="6631B453" w:rsidR="00BF1D95" w:rsidRDefault="00BF1D95" w:rsidP="00BF1D95">
      <w:r w:rsidRPr="008F6036">
        <w:rPr>
          <w:b/>
          <w:bCs/>
          <w:i/>
          <w:iCs/>
        </w:rPr>
        <w:t>Team:</w:t>
      </w:r>
      <w:r>
        <w:t xml:space="preserve"> So, Bill, please tell us about your IT work. What exactly do you do? What is your exact job title?</w:t>
      </w:r>
    </w:p>
    <w:p w14:paraId="1BDFB03E" w14:textId="7FFCF63E" w:rsidR="00BF1D95" w:rsidRDefault="00BF1D95" w:rsidP="00BF1D95">
      <w:r w:rsidRPr="008F6036">
        <w:rPr>
          <w:b/>
          <w:bCs/>
          <w:i/>
          <w:iCs/>
        </w:rPr>
        <w:t>Bill:</w:t>
      </w:r>
      <w:r>
        <w:rPr>
          <w:i/>
          <w:iCs/>
        </w:rPr>
        <w:t xml:space="preserve"> </w:t>
      </w:r>
      <w:r>
        <w:t xml:space="preserve">My exact job title is a Solutions Architect. </w:t>
      </w:r>
      <w:r w:rsidR="00E9406F">
        <w:t>P</w:t>
      </w:r>
      <w:r>
        <w:t xml:space="preserve">art of my job is to </w:t>
      </w:r>
      <w:r w:rsidR="008F6036">
        <w:t>plan;</w:t>
      </w:r>
      <w:r>
        <w:t xml:space="preserve"> define the scope and vision of programs we are to make. I also assess the feasibility of the proposed program and help organise </w:t>
      </w:r>
      <w:r w:rsidR="00E9406F">
        <w:t>delegating roles to the team. We are a team who designs and produces solutions that do not currently exist.</w:t>
      </w:r>
      <w:r w:rsidR="00E9406F">
        <w:br/>
        <w:t>We are also involved with talking to our stakeholders, gathering specifications and requirements, providing analysis to the project and the technical requirements needed to achieve the goals.</w:t>
      </w:r>
    </w:p>
    <w:p w14:paraId="3B663C59" w14:textId="581B0CDD" w:rsidR="00E9406F" w:rsidRDefault="00E9406F" w:rsidP="00BF1D95">
      <w:r w:rsidRPr="008F6036">
        <w:rPr>
          <w:b/>
          <w:bCs/>
          <w:i/>
          <w:iCs/>
        </w:rPr>
        <w:t>Team:</w:t>
      </w:r>
      <w:r>
        <w:rPr>
          <w:i/>
          <w:iCs/>
        </w:rPr>
        <w:t xml:space="preserve"> </w:t>
      </w:r>
      <w:r w:rsidR="0066645D">
        <w:t xml:space="preserve">That sounds like a lot of work! </w:t>
      </w:r>
      <w:r>
        <w:t>Can you please tell us more about the industry you work in?</w:t>
      </w:r>
    </w:p>
    <w:p w14:paraId="59129D73" w14:textId="40F86D38" w:rsidR="00E9406F" w:rsidRDefault="00E9406F" w:rsidP="00BF1D95">
      <w:r w:rsidRPr="008F6036">
        <w:rPr>
          <w:b/>
          <w:bCs/>
          <w:i/>
          <w:iCs/>
        </w:rPr>
        <w:t>Bill:</w:t>
      </w:r>
      <w:r>
        <w:rPr>
          <w:i/>
          <w:iCs/>
        </w:rPr>
        <w:t xml:space="preserve"> </w:t>
      </w:r>
      <w:r>
        <w:t>The industry I work in is not strictly an IT industry. We actually work for the government</w:t>
      </w:r>
      <w:r w:rsidR="00190DA8">
        <w:t>-</w:t>
      </w:r>
      <w:r>
        <w:t>industry. We are a small in-house custom software development team. We take requests from ou</w:t>
      </w:r>
      <w:r w:rsidR="00190DA8">
        <w:t>r</w:t>
      </w:r>
      <w:r>
        <w:t xml:space="preserve"> stakeholders who work in government and provide solutions from them. We </w:t>
      </w:r>
      <w:r w:rsidR="008F6036">
        <w:t>are an end-to-end solution development team, meaning we plan, create, test and deploy.</w:t>
      </w:r>
    </w:p>
    <w:p w14:paraId="632A8DE1" w14:textId="736FB1E6" w:rsidR="008F6036" w:rsidRDefault="008F6036" w:rsidP="00BF1D95">
      <w:r w:rsidRPr="008F6036">
        <w:rPr>
          <w:b/>
          <w:bCs/>
          <w:i/>
          <w:iCs/>
        </w:rPr>
        <w:t>Team:</w:t>
      </w:r>
      <w:r>
        <w:rPr>
          <w:i/>
          <w:iCs/>
        </w:rPr>
        <w:t xml:space="preserve"> </w:t>
      </w:r>
      <w:r>
        <w:t>What other kinds of work do you have to do or is it a static role?</w:t>
      </w:r>
    </w:p>
    <w:p w14:paraId="7D6E280B" w14:textId="54839A68" w:rsidR="008F6036" w:rsidRDefault="008F6036" w:rsidP="00BF1D95">
      <w:r w:rsidRPr="008F6036">
        <w:rPr>
          <w:b/>
          <w:bCs/>
          <w:i/>
          <w:iCs/>
        </w:rPr>
        <w:t xml:space="preserve">Bill: </w:t>
      </w:r>
      <w:r>
        <w:t xml:space="preserve">Even though my official title is Solutions Architect, like I mentioned earlier, there is a lot of jobs to do. Being an end-to-end solutions team, we are in charge </w:t>
      </w:r>
      <w:r w:rsidR="00190DA8">
        <w:t>of</w:t>
      </w:r>
      <w:r>
        <w:t xml:space="preserve"> developing and testing our creations. We are also in charge of the project management and business analyst side of things. We also provide our stakeholders with post-release support.</w:t>
      </w:r>
      <w:r w:rsidR="002E3701">
        <w:t xml:space="preserve"> My job</w:t>
      </w:r>
      <w:r w:rsidR="00FF7688">
        <w:t xml:space="preserve"> is</w:t>
      </w:r>
      <w:r w:rsidR="002E3701">
        <w:t xml:space="preserve"> definitely not a static role.</w:t>
      </w:r>
    </w:p>
    <w:p w14:paraId="1F08AA16" w14:textId="57C75914" w:rsidR="008F6036" w:rsidRDefault="008F6036" w:rsidP="00BF1D95">
      <w:r>
        <w:rPr>
          <w:b/>
          <w:bCs/>
          <w:i/>
          <w:iCs/>
        </w:rPr>
        <w:t xml:space="preserve">Team: </w:t>
      </w:r>
      <w:r>
        <w:t xml:space="preserve"> </w:t>
      </w:r>
      <w:r w:rsidR="002B4535">
        <w:t>Who are all the different kinds of people you interact within your work? Clients? Investors? General public? Internal facing, so only colleagues?</w:t>
      </w:r>
    </w:p>
    <w:p w14:paraId="585EA95F" w14:textId="62BB120A" w:rsidR="002B4535" w:rsidRDefault="002B4535" w:rsidP="00BF1D95">
      <w:r>
        <w:rPr>
          <w:b/>
          <w:bCs/>
          <w:i/>
          <w:iCs/>
        </w:rPr>
        <w:t>Bill:</w:t>
      </w:r>
      <w:r>
        <w:t xml:space="preserve"> Being an in-house development team, our clients are all internal, as in they are government officers, managers and directors. </w:t>
      </w:r>
      <w:r w:rsidR="002E3701">
        <w:t>Our clients are m</w:t>
      </w:r>
      <w:r>
        <w:t>ainly situated in Canberra</w:t>
      </w:r>
      <w:r w:rsidR="002E3701">
        <w:t xml:space="preserve"> but we do get requests from other states too.</w:t>
      </w:r>
      <w:r>
        <w:t xml:space="preserve"> </w:t>
      </w:r>
      <w:r w:rsidR="002E3701">
        <w:t>We do not deal with any public clients, but we do have to meet face to face</w:t>
      </w:r>
      <w:r w:rsidR="00FF7688" w:rsidRPr="00FF7688">
        <w:t xml:space="preserve"> </w:t>
      </w:r>
      <w:r w:rsidR="00FF7688">
        <w:t xml:space="preserve">with </w:t>
      </w:r>
      <w:r w:rsidR="00FF7688">
        <w:t>our government clients</w:t>
      </w:r>
      <w:r w:rsidR="00FF7688">
        <w:t xml:space="preserve">, sometimes travelling interstate; other times through skype. </w:t>
      </w:r>
    </w:p>
    <w:p w14:paraId="3DAFE5B8" w14:textId="45282F7D" w:rsidR="00FF7688" w:rsidRDefault="00FF7688" w:rsidP="00BF1D95">
      <w:r>
        <w:rPr>
          <w:b/>
          <w:bCs/>
          <w:i/>
          <w:iCs/>
        </w:rPr>
        <w:t>Team:</w:t>
      </w:r>
      <w:r>
        <w:t xml:space="preserve"> Please tell us about your interactions with other IT professionals</w:t>
      </w:r>
      <w:r w:rsidR="00853C45">
        <w:t>.</w:t>
      </w:r>
    </w:p>
    <w:p w14:paraId="413B333D" w14:textId="7A221270" w:rsidR="00853C45" w:rsidRDefault="00853C45" w:rsidP="00BF1D95">
      <w:r>
        <w:rPr>
          <w:b/>
          <w:bCs/>
          <w:i/>
          <w:iCs/>
        </w:rPr>
        <w:t xml:space="preserve">Bill: </w:t>
      </w:r>
      <w:r>
        <w:t>In terms of IT professionals, we mainly interact with ou</w:t>
      </w:r>
      <w:r w:rsidR="00190DA8">
        <w:t>r</w:t>
      </w:r>
      <w:r>
        <w:t xml:space="preserve"> team. We also interact with specific service providers such as the admin team that maintains the servers in Canberra and network infrastructure technicians from telecom companies, specifically Optus.</w:t>
      </w:r>
    </w:p>
    <w:p w14:paraId="2B554017" w14:textId="77777777" w:rsidR="00853C45" w:rsidRDefault="00853C45" w:rsidP="00BF1D95">
      <w:r>
        <w:rPr>
          <w:b/>
          <w:bCs/>
          <w:i/>
          <w:iCs/>
        </w:rPr>
        <w:lastRenderedPageBreak/>
        <w:t xml:space="preserve">Team: </w:t>
      </w:r>
      <w:r>
        <w:t>What about your interactions with clients or investors?</w:t>
      </w:r>
    </w:p>
    <w:p w14:paraId="31B2A6D4" w14:textId="72106176" w:rsidR="00853C45" w:rsidRDefault="00853C45" w:rsidP="00BF1D95">
      <w:r>
        <w:rPr>
          <w:b/>
          <w:bCs/>
          <w:i/>
          <w:iCs/>
        </w:rPr>
        <w:t>Bill:</w:t>
      </w:r>
      <w:r>
        <w:t xml:space="preserve"> Initially, our main interactions with stakeholders is to gather requirements for our business analysis. Once we have established the request and feasibility of it, we will start developing the program/solution. We will periodically show presentations to </w:t>
      </w:r>
      <w:r w:rsidR="00DC68E2">
        <w:t>keep stakeholders updated</w:t>
      </w:r>
      <w:r>
        <w:t xml:space="preserve"> </w:t>
      </w:r>
      <w:r w:rsidR="00DC68E2">
        <w:t xml:space="preserve">on </w:t>
      </w:r>
      <w:r>
        <w:t xml:space="preserve">our progress </w:t>
      </w:r>
      <w:r w:rsidR="00DC68E2">
        <w:t>as well as future planning and scope.</w:t>
      </w:r>
      <w:r w:rsidR="00DC68E2">
        <w:br/>
        <w:t>We also provide our stakeholders with training delivery, so all the relevant manuals, how-</w:t>
      </w:r>
      <w:proofErr w:type="spellStart"/>
      <w:r w:rsidR="00DC68E2">
        <w:t>to’s</w:t>
      </w:r>
      <w:proofErr w:type="spellEnd"/>
      <w:r w:rsidR="00DC68E2">
        <w:t>, cheat sheets etc. and help desk support.</w:t>
      </w:r>
    </w:p>
    <w:p w14:paraId="7977CF12" w14:textId="4367A497" w:rsidR="00DC68E2" w:rsidRDefault="00DC68E2" w:rsidP="00BF1D95">
      <w:r>
        <w:rPr>
          <w:b/>
          <w:bCs/>
          <w:i/>
          <w:iCs/>
        </w:rPr>
        <w:t xml:space="preserve">Team: </w:t>
      </w:r>
      <w:r>
        <w:t xml:space="preserve">What aspects of your </w:t>
      </w:r>
      <w:r w:rsidR="00675D93">
        <w:t xml:space="preserve">work do you spend </w:t>
      </w:r>
      <w:r w:rsidR="00190DA8">
        <w:t xml:space="preserve">the </w:t>
      </w:r>
      <w:r w:rsidR="00675D93">
        <w:t>most time on? Please tell us about these.</w:t>
      </w:r>
    </w:p>
    <w:p w14:paraId="11C6C79D" w14:textId="20578B47" w:rsidR="00675D93" w:rsidRDefault="00675D93" w:rsidP="00BF1D95">
      <w:r>
        <w:rPr>
          <w:b/>
          <w:bCs/>
          <w:i/>
          <w:iCs/>
        </w:rPr>
        <w:t>Bill:</w:t>
      </w:r>
      <w:r>
        <w:t xml:space="preserve"> There are no secondary roles in my work, all are equally as important. If I had to segregate time allocation, I guess it would be approximately 30-40% development time and 60% for the rest of the project such as presentations, stakeholder engagement etc.</w:t>
      </w:r>
    </w:p>
    <w:p w14:paraId="5986D73E" w14:textId="06378B81" w:rsidR="00675D93" w:rsidRDefault="00675D93" w:rsidP="00BF1D95">
      <w:r>
        <w:rPr>
          <w:b/>
          <w:bCs/>
          <w:i/>
          <w:iCs/>
        </w:rPr>
        <w:t>Team:</w:t>
      </w:r>
      <w:r>
        <w:t xml:space="preserve"> Which aspects of your work do you find most challenging?</w:t>
      </w:r>
    </w:p>
    <w:p w14:paraId="243A350B" w14:textId="77777777" w:rsidR="0066645D" w:rsidRDefault="00675D93" w:rsidP="00BF1D95">
      <w:r>
        <w:rPr>
          <w:b/>
          <w:bCs/>
          <w:i/>
          <w:iCs/>
        </w:rPr>
        <w:t xml:space="preserve">Bill: </w:t>
      </w:r>
      <w:r w:rsidR="00703286">
        <w:t xml:space="preserve">The most difficult aspect of my job is dealing with higher-up government officials. We get clients that have no technical understanding of what is involved in a software development life cycle. We also get requests that are unfeasible but </w:t>
      </w:r>
      <w:r w:rsidR="0066645D">
        <w:t>because we have done impressive solutions in the past, the expectation does get unrealistic at times.</w:t>
      </w:r>
    </w:p>
    <w:p w14:paraId="05DC5620" w14:textId="77777777" w:rsidR="0066645D" w:rsidRDefault="0066645D" w:rsidP="00BF1D95">
      <w:r>
        <w:rPr>
          <w:b/>
          <w:bCs/>
          <w:i/>
          <w:iCs/>
        </w:rPr>
        <w:t xml:space="preserve">Team: </w:t>
      </w:r>
      <w:r>
        <w:t>How has your role changed over time?</w:t>
      </w:r>
    </w:p>
    <w:p w14:paraId="5218FCD6" w14:textId="082A4DE0" w:rsidR="0066645D" w:rsidRDefault="0066645D" w:rsidP="00BF1D95">
      <w:r>
        <w:rPr>
          <w:b/>
          <w:bCs/>
          <w:i/>
          <w:iCs/>
        </w:rPr>
        <w:t xml:space="preserve">Bill: </w:t>
      </w:r>
      <w:r>
        <w:t>I started off doing database programming, working with SQL. I then moved onto IT consultation and joined a team as a consultant/developer. Due to my expertise in programming, I was asked to suggest solutions to existing problems.</w:t>
      </w:r>
      <w:r>
        <w:br/>
        <w:t>I began getting involved with stakeholder engagement and solution conceptualisation.</w:t>
      </w:r>
      <w:r>
        <w:br/>
        <w:t>Moving forward, I am now in complete ownership of my projects.</w:t>
      </w:r>
    </w:p>
    <w:p w14:paraId="1BEF973A" w14:textId="604A46D4" w:rsidR="00675D93" w:rsidRDefault="0066645D" w:rsidP="00BF1D95">
      <w:r>
        <w:rPr>
          <w:b/>
          <w:bCs/>
          <w:i/>
          <w:iCs/>
        </w:rPr>
        <w:t xml:space="preserve">Team: </w:t>
      </w:r>
      <w:r>
        <w:t>Wow, that is super impressive!</w:t>
      </w:r>
      <w:r w:rsidR="00703286">
        <w:t xml:space="preserve"> </w:t>
      </w:r>
      <w:r>
        <w:t>Do you get extra time at work to do extra learning or does work supply you with skill up courses?</w:t>
      </w:r>
    </w:p>
    <w:p w14:paraId="1C8C24E9" w14:textId="6DF03F36" w:rsidR="0066645D" w:rsidRDefault="0066645D" w:rsidP="00BF1D95">
      <w:r>
        <w:rPr>
          <w:b/>
          <w:bCs/>
          <w:i/>
          <w:iCs/>
        </w:rPr>
        <w:t xml:space="preserve">Bill: </w:t>
      </w:r>
      <w:r>
        <w:t>To be honest, the training is few and far</w:t>
      </w:r>
      <w:r w:rsidR="00190DA8">
        <w:t xml:space="preserve"> </w:t>
      </w:r>
      <w:r>
        <w:t xml:space="preserve">between. I was working for about 2 years before training was formalised. We needed to negotiate with the higher-ups for further training, but </w:t>
      </w:r>
      <w:r w:rsidR="00F568E5">
        <w:t>to get to that point, we first needed to prove ourselves.</w:t>
      </w:r>
    </w:p>
    <w:p w14:paraId="0D6B5396" w14:textId="40DD466B" w:rsidR="00F568E5" w:rsidRDefault="00F568E5" w:rsidP="00BF1D95">
      <w:r>
        <w:rPr>
          <w:b/>
          <w:bCs/>
          <w:i/>
          <w:iCs/>
        </w:rPr>
        <w:t xml:space="preserve">Team: </w:t>
      </w:r>
      <w:r>
        <w:t>How is your job satisfaction?</w:t>
      </w:r>
    </w:p>
    <w:p w14:paraId="03E33E0F" w14:textId="34B5FC78" w:rsidR="00F568E5" w:rsidRDefault="00F568E5" w:rsidP="00BF1D95">
      <w:r>
        <w:rPr>
          <w:b/>
          <w:bCs/>
          <w:i/>
          <w:iCs/>
        </w:rPr>
        <w:t xml:space="preserve">Bill: </w:t>
      </w:r>
      <w:r>
        <w:t>Job satisfaction is great! Due to the nature of our team setup being an in-house development team, flexibility is pretty high as we are self-managed. As long as I fulfil the hours required, I am not required to be in at 9</w:t>
      </w:r>
      <w:r w:rsidR="00190DA8">
        <w:t xml:space="preserve"> </w:t>
      </w:r>
      <w:r>
        <w:t xml:space="preserve">am sharp etc. What really matters, is producing a quality product in an expected deadline and the results speak for themselves. </w:t>
      </w:r>
    </w:p>
    <w:p w14:paraId="683F9DBF" w14:textId="77777777" w:rsidR="00F568E5" w:rsidRDefault="00F568E5" w:rsidP="00BF1D95">
      <w:r>
        <w:rPr>
          <w:b/>
          <w:bCs/>
          <w:i/>
          <w:iCs/>
        </w:rPr>
        <w:t xml:space="preserve">Team: </w:t>
      </w:r>
      <w:r>
        <w:t>That sounds lovely! What is your/company position structure? i.e. junior, senior, supervisor, management?</w:t>
      </w:r>
    </w:p>
    <w:p w14:paraId="4FEA0998" w14:textId="44A35931" w:rsidR="00F568E5" w:rsidRDefault="00F568E5" w:rsidP="00BF1D95">
      <w:r>
        <w:rPr>
          <w:b/>
          <w:bCs/>
          <w:i/>
          <w:iCs/>
        </w:rPr>
        <w:t>Bill:</w:t>
      </w:r>
      <w:r>
        <w:t xml:space="preserve"> My role is a specialist role, but I am not restricted to just that. Our teamwork as equals or peers, so while there is a lead, everyone gets treated equally. If in the case, the lead is not at work, I sometimes take on that role too.</w:t>
      </w:r>
    </w:p>
    <w:p w14:paraId="1A87D193" w14:textId="77777777" w:rsidR="00F568E5" w:rsidRDefault="00F568E5" w:rsidP="00BF1D95">
      <w:r>
        <w:rPr>
          <w:b/>
          <w:bCs/>
          <w:i/>
          <w:iCs/>
        </w:rPr>
        <w:lastRenderedPageBreak/>
        <w:t xml:space="preserve">Team: </w:t>
      </w:r>
      <w:r>
        <w:t>Did you always want to be a programmer? Was it a childhood dream? Do you have any other aspirations?</w:t>
      </w:r>
    </w:p>
    <w:p w14:paraId="553F0EE4" w14:textId="435F9ACE" w:rsidR="00BA53E1" w:rsidRDefault="00F568E5" w:rsidP="00BF1D95">
      <w:r>
        <w:rPr>
          <w:b/>
          <w:bCs/>
          <w:i/>
          <w:iCs/>
        </w:rPr>
        <w:t xml:space="preserve">Bill: </w:t>
      </w:r>
      <w:r>
        <w:t xml:space="preserve">My interest in programming </w:t>
      </w:r>
      <w:r w:rsidR="00190DA8">
        <w:t xml:space="preserve">started </w:t>
      </w:r>
      <w:r>
        <w:t xml:space="preserve">when I was in junior high. </w:t>
      </w:r>
      <w:r w:rsidR="00BA53E1">
        <w:t xml:space="preserve">I had just got my first computer, which I believe had a 486DX CPU, running on Windows 97, it was a long time ago </w:t>
      </w:r>
      <w:proofErr w:type="spellStart"/>
      <w:r w:rsidR="00BA53E1">
        <w:t>haha</w:t>
      </w:r>
      <w:proofErr w:type="spellEnd"/>
      <w:r w:rsidR="00BA53E1">
        <w:t>. I discovered about overclocking and back in those days, to overclock a CPU meant programming code to carry out an overclock, not like nowadays with a few clicks in the BIOS!</w:t>
      </w:r>
      <w:r w:rsidR="00BA53E1">
        <w:br/>
        <w:t>This intrigued me, as I was able to manipulate hardware with code.</w:t>
      </w:r>
      <w:r w:rsidR="00BA53E1">
        <w:br/>
        <w:t>During high school, I did a lot of programming and was always trying to improve things with my programming like desktop customisations etc.</w:t>
      </w:r>
      <w:r w:rsidR="00BA53E1">
        <w:br/>
        <w:t>This all lead me to my current job, designing and creating solutions to improve things.</w:t>
      </w:r>
      <w:r w:rsidR="00BA53E1">
        <w:br/>
        <w:t>I want to further my career by utilising my skills to make devices more secure, hopefully moving into cybersecurity space.</w:t>
      </w:r>
    </w:p>
    <w:p w14:paraId="613845A0" w14:textId="77777777" w:rsidR="00406129" w:rsidRDefault="00406129" w:rsidP="00BF1D95">
      <w:r>
        <w:rPr>
          <w:b/>
          <w:bCs/>
          <w:i/>
          <w:iCs/>
        </w:rPr>
        <w:t xml:space="preserve">Team: </w:t>
      </w:r>
      <w:r>
        <w:t>What aspects of your job are boring?</w:t>
      </w:r>
    </w:p>
    <w:p w14:paraId="50C5F667" w14:textId="77777777" w:rsidR="00406129" w:rsidRDefault="00406129" w:rsidP="00BF1D95">
      <w:r>
        <w:rPr>
          <w:b/>
          <w:bCs/>
          <w:i/>
          <w:iCs/>
        </w:rPr>
        <w:t xml:space="preserve">Bill: </w:t>
      </w:r>
      <w:r>
        <w:t>I love my job, so the job itself is not boring at all. If I had to pick a boring aspect, it would be team meetings with the director. They can stretch out to almost an hour at times which does get quite dreary.</w:t>
      </w:r>
    </w:p>
    <w:p w14:paraId="0A34DAE5" w14:textId="77777777" w:rsidR="00406129" w:rsidRDefault="00406129" w:rsidP="00BF1D95">
      <w:r>
        <w:rPr>
          <w:b/>
          <w:bCs/>
          <w:i/>
          <w:iCs/>
        </w:rPr>
        <w:t xml:space="preserve">Team: </w:t>
      </w:r>
      <w:r>
        <w:t>What qualifications have you attained?</w:t>
      </w:r>
    </w:p>
    <w:p w14:paraId="53B7A033" w14:textId="77777777" w:rsidR="00406129" w:rsidRDefault="00406129" w:rsidP="00BF1D95">
      <w:r>
        <w:rPr>
          <w:b/>
          <w:bCs/>
          <w:i/>
          <w:iCs/>
        </w:rPr>
        <w:t xml:space="preserve">Bill: </w:t>
      </w:r>
      <w:r>
        <w:t>I have completed a double degree in Bachelor of Computer Science &amp; Engineering. I have also completed my Master of Business Information Systems.</w:t>
      </w:r>
    </w:p>
    <w:p w14:paraId="1268872D" w14:textId="2C2C3389" w:rsidR="00190DA8" w:rsidRDefault="00406129" w:rsidP="00BF1D95">
      <w:r>
        <w:rPr>
          <w:b/>
          <w:bCs/>
          <w:i/>
          <w:iCs/>
        </w:rPr>
        <w:t xml:space="preserve">Team: </w:t>
      </w:r>
      <w:r>
        <w:t xml:space="preserve">Last question for today Bill, can you share an example of the work you </w:t>
      </w:r>
      <w:r w:rsidR="00190DA8">
        <w:t>do that best captures the essence of the IT industry?</w:t>
      </w:r>
    </w:p>
    <w:p w14:paraId="4E7467CC" w14:textId="5617F7AB" w:rsidR="00190DA8" w:rsidRDefault="00190DA8" w:rsidP="00BF1D95">
      <w:r>
        <w:rPr>
          <w:b/>
          <w:bCs/>
          <w:i/>
          <w:iCs/>
        </w:rPr>
        <w:t xml:space="preserve">Bill: </w:t>
      </w:r>
      <w:r>
        <w:t>I guess the essence of the IT industry is reflected in our development team as a whole. Being an end-to-end solutions team, we carry out development as well as technical analysis. If you viewed our projects from start to finish, it represents the life cycle of software development.</w:t>
      </w:r>
      <w:r>
        <w:br/>
        <w:t xml:space="preserve">Being in a team also captures another important aspect </w:t>
      </w:r>
      <w:bookmarkStart w:id="0" w:name="_GoBack"/>
      <w:bookmarkEnd w:id="0"/>
      <w:r>
        <w:t>of IT, which is teamwork!</w:t>
      </w:r>
    </w:p>
    <w:p w14:paraId="57511A69" w14:textId="77777777" w:rsidR="00190DA8" w:rsidRDefault="00190DA8" w:rsidP="00BF1D95">
      <w:r>
        <w:rPr>
          <w:b/>
          <w:bCs/>
          <w:i/>
          <w:iCs/>
        </w:rPr>
        <w:t xml:space="preserve">Team: </w:t>
      </w:r>
      <w:r>
        <w:t>Wow, that was a very informative interview Bill. We just wanted to express our thanks once again for giving us your time for the interview.</w:t>
      </w:r>
    </w:p>
    <w:p w14:paraId="08D0DAAF" w14:textId="5FF6E2CB" w:rsidR="00F568E5" w:rsidRPr="00F568E5" w:rsidRDefault="00190DA8" w:rsidP="00BF1D95">
      <w:r>
        <w:rPr>
          <w:b/>
          <w:bCs/>
          <w:i/>
          <w:iCs/>
        </w:rPr>
        <w:t>Bill:</w:t>
      </w:r>
      <w:r>
        <w:t xml:space="preserve"> No worries at all guys, good luck with your project. </w:t>
      </w:r>
      <w:r w:rsidR="00BA53E1">
        <w:t xml:space="preserve"> </w:t>
      </w:r>
      <w:r w:rsidR="00F568E5">
        <w:t xml:space="preserve"> </w:t>
      </w:r>
    </w:p>
    <w:sectPr w:rsidR="00F568E5" w:rsidRPr="00F568E5" w:rsidSect="00341C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NLUwNTAzNjW1NLRQ0lEKTi0uzszPAykwrAUANXlVUiwAAAA="/>
  </w:docVars>
  <w:rsids>
    <w:rsidRoot w:val="00BF1D95"/>
    <w:rsid w:val="00190DA8"/>
    <w:rsid w:val="002B4535"/>
    <w:rsid w:val="002E3701"/>
    <w:rsid w:val="00341CFE"/>
    <w:rsid w:val="00406129"/>
    <w:rsid w:val="0066645D"/>
    <w:rsid w:val="00675D93"/>
    <w:rsid w:val="00703286"/>
    <w:rsid w:val="007B5B78"/>
    <w:rsid w:val="00853C45"/>
    <w:rsid w:val="008F6036"/>
    <w:rsid w:val="00BA53E1"/>
    <w:rsid w:val="00BF1D95"/>
    <w:rsid w:val="00DC68E2"/>
    <w:rsid w:val="00E9406F"/>
    <w:rsid w:val="00F568E5"/>
    <w:rsid w:val="00FF7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AA3BE"/>
  <w15:chartTrackingRefBased/>
  <w15:docId w15:val="{5C7CE907-4373-4263-968A-D73A5ECA2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268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3</Pages>
  <Words>1153</Words>
  <Characters>657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ay</dc:creator>
  <cp:keywords/>
  <dc:description/>
  <cp:lastModifiedBy>Daniel Lay</cp:lastModifiedBy>
  <cp:revision>1</cp:revision>
  <dcterms:created xsi:type="dcterms:W3CDTF">2019-09-29T07:30:00Z</dcterms:created>
  <dcterms:modified xsi:type="dcterms:W3CDTF">2019-09-29T10:39:00Z</dcterms:modified>
</cp:coreProperties>
</file>